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8"/>
        <w:gridCol w:w="3682"/>
      </w:tblGrid>
      <w:tr w:rsidR="004B1750" w:rsidRPr="004B1750" w14:paraId="51C12F42" w14:textId="77777777" w:rsidTr="009B1E16">
        <w:tc>
          <w:tcPr>
            <w:tcW w:w="5264" w:type="dxa"/>
          </w:tcPr>
          <w:p w14:paraId="4BEB2FEC" w14:textId="10326C5C" w:rsidR="004B1750" w:rsidRPr="004B1750" w:rsidRDefault="004B1750" w:rsidP="004B1750">
            <w:pP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bCs/>
                <w:color w:val="000000"/>
              </w:rPr>
            </w:pPr>
            <w:r w:rsidRPr="004B1750">
              <w:rPr>
                <w:rFonts w:ascii="Arial" w:eastAsia="Times New Roman" w:hAnsi="Arial" w:cs="Times New Roman"/>
                <w:bCs/>
                <w:noProof/>
                <w:color w:val="000000"/>
              </w:rPr>
              <w:drawing>
                <wp:inline distT="0" distB="0" distL="0" distR="0" wp14:anchorId="2C76280C" wp14:editId="38C24734">
                  <wp:extent cx="2876550" cy="12858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655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189A493A" w14:textId="77777777" w:rsidR="004B1750" w:rsidRPr="004B1750" w:rsidRDefault="004B1750" w:rsidP="004B1750">
            <w:pPr>
              <w:widowControl w:val="0"/>
              <w:suppressAutoHyphens/>
              <w:autoSpaceDE w:val="0"/>
              <w:autoSpaceDN w:val="0"/>
              <w:adjustRightInd w:val="0"/>
              <w:spacing w:after="0" w:line="288" w:lineRule="auto"/>
              <w:jc w:val="right"/>
              <w:textAlignment w:val="center"/>
              <w:rPr>
                <w:rFonts w:ascii="Arial Black" w:eastAsia="MS Mincho" w:hAnsi="Arial Black" w:cs="GillSans-Bold"/>
                <w:b/>
                <w:bCs/>
                <w:caps/>
                <w:color w:val="0076A8"/>
                <w:sz w:val="28"/>
                <w:szCs w:val="28"/>
              </w:rPr>
            </w:pPr>
          </w:p>
          <w:p w14:paraId="71F7FD66" w14:textId="77777777" w:rsidR="004B1750" w:rsidRPr="004B1750" w:rsidRDefault="004B1750" w:rsidP="004B1750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right"/>
              <w:textAlignment w:val="center"/>
              <w:rPr>
                <w:rFonts w:ascii="Arial Black" w:eastAsia="MS Mincho" w:hAnsi="Arial Black" w:cs="GillSans-Bold"/>
                <w:b/>
                <w:bCs/>
                <w:caps/>
                <w:color w:val="0D70A5"/>
                <w:sz w:val="28"/>
                <w:szCs w:val="28"/>
              </w:rPr>
            </w:pPr>
            <w:r w:rsidRPr="004B1750">
              <w:rPr>
                <w:rFonts w:ascii="Arial Black" w:eastAsia="MS Mincho" w:hAnsi="Arial Black" w:cs="GillSans-Bold"/>
                <w:b/>
                <w:bCs/>
                <w:caps/>
                <w:color w:val="0D70A5"/>
                <w:sz w:val="28"/>
                <w:szCs w:val="28"/>
              </w:rPr>
              <w:t>RESEARCH CAPACITY DEVELOPMENT (RCD)</w:t>
            </w:r>
          </w:p>
        </w:tc>
      </w:tr>
    </w:tbl>
    <w:p w14:paraId="7B3EE4E5" w14:textId="77777777" w:rsidR="004B1750" w:rsidRPr="004B1750" w:rsidRDefault="004B1750" w:rsidP="004B1750">
      <w:pPr>
        <w:tabs>
          <w:tab w:val="center" w:pos="4320"/>
          <w:tab w:val="right" w:pos="8640"/>
        </w:tabs>
        <w:spacing w:after="0" w:line="240" w:lineRule="auto"/>
        <w:rPr>
          <w:rFonts w:ascii="Arial" w:eastAsia="Times New Roman" w:hAnsi="Arial" w:cs="Times New Roman"/>
          <w:bCs/>
          <w:color w:val="000000"/>
          <w:lang w:val="x-none" w:eastAsia="x-none"/>
        </w:rPr>
      </w:pPr>
    </w:p>
    <w:p w14:paraId="36E010F0" w14:textId="77777777" w:rsidR="004B1750" w:rsidRPr="004B1750" w:rsidRDefault="004B1750" w:rsidP="004B1750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4CF6A8D2" w14:textId="77777777" w:rsidR="004B1750" w:rsidRPr="004B1750" w:rsidRDefault="004B1750" w:rsidP="004B1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72C4"/>
        <w:jc w:val="center"/>
        <w:rPr>
          <w:rFonts w:ascii="Calibri" w:eastAsia="Calibri" w:hAnsi="Calibri" w:cs="Times New Roman"/>
          <w:b/>
          <w:bCs/>
          <w:color w:val="FFFFFF"/>
          <w:sz w:val="32"/>
          <w:szCs w:val="32"/>
          <w:u w:val="single"/>
        </w:rPr>
      </w:pPr>
      <w:r w:rsidRPr="004B1750">
        <w:rPr>
          <w:rFonts w:ascii="Calibri" w:eastAsia="Calibri" w:hAnsi="Calibri" w:cs="Times New Roman"/>
          <w:b/>
          <w:bCs/>
          <w:color w:val="FFFFFF"/>
          <w:sz w:val="32"/>
          <w:szCs w:val="32"/>
        </w:rPr>
        <w:t>SAMRC MID-CAREER SCIENTIST PROGRAMME</w:t>
      </w:r>
    </w:p>
    <w:p w14:paraId="2DB74DC4" w14:textId="4CD75F35" w:rsidR="004B1750" w:rsidRPr="004B1750" w:rsidRDefault="004B1750" w:rsidP="00E5138F">
      <w:pPr>
        <w:spacing w:after="0"/>
        <w:jc w:val="center"/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</w:pPr>
      <w:r w:rsidRPr="004B1750">
        <w:rPr>
          <w:rFonts w:ascii="Calibri" w:eastAsia="Calibri" w:hAnsi="Calibri" w:cs="Times New Roman"/>
          <w:b/>
          <w:color w:val="4472C4"/>
          <w:sz w:val="28"/>
          <w:szCs w:val="28"/>
          <w:lang w:val="en-ZA"/>
        </w:rPr>
        <w:t xml:space="preserve">APPLICATION- </w:t>
      </w:r>
      <w:r w:rsidRPr="004B1750">
        <w:rPr>
          <w:rFonts w:ascii="Calibri" w:eastAsia="Calibri" w:hAnsi="Calibri" w:cs="Times New Roman"/>
          <w:b/>
          <w:color w:val="4472C4" w:themeColor="accent1"/>
          <w:sz w:val="28"/>
          <w:szCs w:val="28"/>
          <w:lang w:val="en-ZA"/>
        </w:rPr>
        <w:t>202</w:t>
      </w:r>
      <w:r w:rsidR="0099767A">
        <w:rPr>
          <w:rFonts w:ascii="Calibri" w:eastAsia="Calibri" w:hAnsi="Calibri" w:cs="Times New Roman"/>
          <w:b/>
          <w:color w:val="4472C4" w:themeColor="accent1"/>
          <w:sz w:val="28"/>
          <w:szCs w:val="28"/>
          <w:lang w:val="en-ZA"/>
        </w:rPr>
        <w:t>5</w:t>
      </w:r>
      <w:r w:rsidRPr="004B1750">
        <w:rPr>
          <w:rFonts w:ascii="Calibri" w:eastAsia="Calibri" w:hAnsi="Calibri" w:cs="Times New Roman"/>
          <w:b/>
          <w:color w:val="4472C4" w:themeColor="accent1"/>
          <w:sz w:val="28"/>
          <w:szCs w:val="28"/>
          <w:lang w:val="en-ZA"/>
        </w:rPr>
        <w:t>-</w:t>
      </w:r>
      <w:r w:rsidRPr="004B1750">
        <w:rPr>
          <w:rFonts w:ascii="Calibri" w:eastAsia="Times New Roman" w:hAnsi="Calibri" w:cs="Times New Roman"/>
          <w:b/>
          <w:bCs/>
          <w:color w:val="4472C4" w:themeColor="accent1"/>
          <w:sz w:val="28"/>
          <w:szCs w:val="28"/>
        </w:rPr>
        <w:t>Budget Form</w:t>
      </w:r>
    </w:p>
    <w:p w14:paraId="6C2F2AFF" w14:textId="77777777" w:rsidR="004B1750" w:rsidRPr="004B1750" w:rsidRDefault="004B1750" w:rsidP="004B1750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tbl>
      <w:tblPr>
        <w:tblW w:w="54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2"/>
        <w:gridCol w:w="1192"/>
        <w:gridCol w:w="1343"/>
        <w:gridCol w:w="1493"/>
        <w:gridCol w:w="1672"/>
      </w:tblGrid>
      <w:tr w:rsidR="004B1750" w:rsidRPr="004B1750" w14:paraId="27304CCD" w14:textId="77777777" w:rsidTr="009B1E16">
        <w:trPr>
          <w:trHeight w:val="100"/>
          <w:tblHeader/>
        </w:trPr>
        <w:tc>
          <w:tcPr>
            <w:tcW w:w="1969" w:type="pct"/>
          </w:tcPr>
          <w:p w14:paraId="68916DD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Item</w:t>
            </w:r>
          </w:p>
        </w:tc>
        <w:tc>
          <w:tcPr>
            <w:tcW w:w="634" w:type="pct"/>
          </w:tcPr>
          <w:p w14:paraId="2E2F14C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Year 1</w:t>
            </w:r>
          </w:p>
        </w:tc>
        <w:tc>
          <w:tcPr>
            <w:tcW w:w="714" w:type="pct"/>
          </w:tcPr>
          <w:p w14:paraId="5F3D5AC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Year 2</w:t>
            </w:r>
          </w:p>
        </w:tc>
        <w:tc>
          <w:tcPr>
            <w:tcW w:w="794" w:type="pct"/>
          </w:tcPr>
          <w:p w14:paraId="4FCF81F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Year 3</w:t>
            </w:r>
          </w:p>
        </w:tc>
        <w:tc>
          <w:tcPr>
            <w:tcW w:w="889" w:type="pct"/>
          </w:tcPr>
          <w:p w14:paraId="66BACBF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Total Amount requested from the MRC</w:t>
            </w:r>
          </w:p>
        </w:tc>
      </w:tr>
      <w:tr w:rsidR="004B1750" w:rsidRPr="004B1750" w14:paraId="6BA619F6" w14:textId="77777777" w:rsidTr="009B1E16">
        <w:trPr>
          <w:trHeight w:val="100"/>
        </w:trPr>
        <w:tc>
          <w:tcPr>
            <w:tcW w:w="1969" w:type="pct"/>
            <w:shd w:val="clear" w:color="auto" w:fill="E7E6E6"/>
          </w:tcPr>
          <w:p w14:paraId="02FF2E8A" w14:textId="77777777" w:rsidR="004B1750" w:rsidRPr="004B1750" w:rsidRDefault="004B1750" w:rsidP="004B1750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Running Cost</w:t>
            </w:r>
          </w:p>
        </w:tc>
        <w:tc>
          <w:tcPr>
            <w:tcW w:w="634" w:type="pct"/>
            <w:shd w:val="clear" w:color="auto" w:fill="E7E6E6"/>
          </w:tcPr>
          <w:p w14:paraId="12A9245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7E6E6"/>
          </w:tcPr>
          <w:p w14:paraId="7DE4375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7E6E6"/>
          </w:tcPr>
          <w:p w14:paraId="372CAAC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7E6E6"/>
          </w:tcPr>
          <w:p w14:paraId="47A04C9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6A47EE03" w14:textId="77777777" w:rsidTr="009B1E16">
        <w:trPr>
          <w:trHeight w:val="100"/>
        </w:trPr>
        <w:tc>
          <w:tcPr>
            <w:tcW w:w="1969" w:type="pct"/>
            <w:shd w:val="clear" w:color="auto" w:fill="E2EFD9"/>
          </w:tcPr>
          <w:p w14:paraId="5E3ED08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Consumables</w:t>
            </w:r>
          </w:p>
        </w:tc>
        <w:tc>
          <w:tcPr>
            <w:tcW w:w="634" w:type="pct"/>
            <w:shd w:val="clear" w:color="auto" w:fill="E2EFD9"/>
          </w:tcPr>
          <w:p w14:paraId="2AD3978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2EFD9"/>
          </w:tcPr>
          <w:p w14:paraId="1267E105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2EFD9"/>
          </w:tcPr>
          <w:p w14:paraId="3630364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2EFD9"/>
          </w:tcPr>
          <w:p w14:paraId="729F749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6F997E66" w14:textId="77777777" w:rsidTr="009B1E16">
        <w:trPr>
          <w:trHeight w:val="100"/>
        </w:trPr>
        <w:tc>
          <w:tcPr>
            <w:tcW w:w="1969" w:type="pct"/>
            <w:shd w:val="clear" w:color="auto" w:fill="E2EFD9"/>
          </w:tcPr>
          <w:p w14:paraId="6482D55C" w14:textId="77777777" w:rsidR="004B1750" w:rsidRPr="004B1750" w:rsidRDefault="004B1750" w:rsidP="004B1750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Materials, and supplies</w:t>
            </w:r>
          </w:p>
        </w:tc>
        <w:tc>
          <w:tcPr>
            <w:tcW w:w="634" w:type="pct"/>
            <w:shd w:val="clear" w:color="auto" w:fill="E2EFD9"/>
          </w:tcPr>
          <w:p w14:paraId="0A40165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2EFD9"/>
          </w:tcPr>
          <w:p w14:paraId="57A510D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2EFD9"/>
          </w:tcPr>
          <w:p w14:paraId="72840C2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2EFD9"/>
          </w:tcPr>
          <w:p w14:paraId="4ED229C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27763DF9" w14:textId="77777777" w:rsidTr="009B1E16">
        <w:trPr>
          <w:trHeight w:val="100"/>
        </w:trPr>
        <w:tc>
          <w:tcPr>
            <w:tcW w:w="1969" w:type="pct"/>
            <w:shd w:val="clear" w:color="auto" w:fill="E2EFD9"/>
          </w:tcPr>
          <w:p w14:paraId="6E92F75A" w14:textId="77777777" w:rsidR="004B1750" w:rsidRPr="004B1750" w:rsidRDefault="004B1750" w:rsidP="004B1750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Laboratory including reagents, kits disposable labware /field costs</w:t>
            </w:r>
          </w:p>
        </w:tc>
        <w:tc>
          <w:tcPr>
            <w:tcW w:w="634" w:type="pct"/>
            <w:shd w:val="clear" w:color="auto" w:fill="E2EFD9"/>
          </w:tcPr>
          <w:p w14:paraId="172831E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2EFD9"/>
          </w:tcPr>
          <w:p w14:paraId="7C0F4EA5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2EFD9"/>
          </w:tcPr>
          <w:p w14:paraId="7249071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2EFD9"/>
          </w:tcPr>
          <w:p w14:paraId="76A15CE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67CA4349" w14:textId="77777777" w:rsidTr="009B1E16">
        <w:trPr>
          <w:trHeight w:val="100"/>
        </w:trPr>
        <w:tc>
          <w:tcPr>
            <w:tcW w:w="1969" w:type="pct"/>
            <w:shd w:val="clear" w:color="auto" w:fill="E2EFD9"/>
          </w:tcPr>
          <w:p w14:paraId="7E343F83" w14:textId="77777777" w:rsidR="004B1750" w:rsidRPr="004B1750" w:rsidRDefault="004B1750" w:rsidP="004B1750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Patient participation cost</w:t>
            </w:r>
          </w:p>
        </w:tc>
        <w:tc>
          <w:tcPr>
            <w:tcW w:w="634" w:type="pct"/>
            <w:shd w:val="clear" w:color="auto" w:fill="E2EFD9"/>
          </w:tcPr>
          <w:p w14:paraId="35757E6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2EFD9"/>
          </w:tcPr>
          <w:p w14:paraId="777FDC8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2EFD9"/>
          </w:tcPr>
          <w:p w14:paraId="7F3D464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2EFD9"/>
          </w:tcPr>
          <w:p w14:paraId="6CBE9E4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69B0DB6F" w14:textId="77777777" w:rsidTr="009B1E16">
        <w:trPr>
          <w:trHeight w:val="100"/>
        </w:trPr>
        <w:tc>
          <w:tcPr>
            <w:tcW w:w="1969" w:type="pct"/>
            <w:shd w:val="clear" w:color="auto" w:fill="E2EFD9"/>
          </w:tcPr>
          <w:p w14:paraId="5584245B" w14:textId="77777777" w:rsidR="004B1750" w:rsidRPr="004B1750" w:rsidRDefault="004B1750" w:rsidP="004B1750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Office supplies, printing &amp; photocopies, data, sim cards, telephone cost</w:t>
            </w:r>
          </w:p>
        </w:tc>
        <w:tc>
          <w:tcPr>
            <w:tcW w:w="634" w:type="pct"/>
            <w:shd w:val="clear" w:color="auto" w:fill="E2EFD9"/>
          </w:tcPr>
          <w:p w14:paraId="497392E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2EFD9"/>
          </w:tcPr>
          <w:p w14:paraId="71D835B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2EFD9"/>
          </w:tcPr>
          <w:p w14:paraId="0E924A8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2EFD9"/>
          </w:tcPr>
          <w:p w14:paraId="1D41359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448E6E6A" w14:textId="77777777" w:rsidTr="009B1E16">
        <w:trPr>
          <w:trHeight w:val="100"/>
        </w:trPr>
        <w:tc>
          <w:tcPr>
            <w:tcW w:w="1969" w:type="pct"/>
            <w:shd w:val="clear" w:color="auto" w:fill="C5E0B3"/>
          </w:tcPr>
          <w:p w14:paraId="40DF106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color w:val="000000"/>
              </w:rPr>
              <w:t>Sub Total</w:t>
            </w:r>
          </w:p>
        </w:tc>
        <w:tc>
          <w:tcPr>
            <w:tcW w:w="634" w:type="pct"/>
            <w:shd w:val="clear" w:color="auto" w:fill="C5E0B3"/>
          </w:tcPr>
          <w:p w14:paraId="488552E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714" w:type="pct"/>
            <w:shd w:val="clear" w:color="auto" w:fill="C5E0B3"/>
          </w:tcPr>
          <w:p w14:paraId="3DC9473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794" w:type="pct"/>
            <w:shd w:val="clear" w:color="auto" w:fill="C5E0B3"/>
          </w:tcPr>
          <w:p w14:paraId="6DBD319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889" w:type="pct"/>
            <w:shd w:val="clear" w:color="auto" w:fill="C5E0B3"/>
          </w:tcPr>
          <w:p w14:paraId="0E2535D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4B1750" w:rsidRPr="004B1750" w14:paraId="5BB76AC8" w14:textId="77777777" w:rsidTr="009B1E16">
        <w:trPr>
          <w:trHeight w:val="100"/>
        </w:trPr>
        <w:tc>
          <w:tcPr>
            <w:tcW w:w="1969" w:type="pct"/>
            <w:shd w:val="clear" w:color="auto" w:fill="FFF2CC"/>
          </w:tcPr>
          <w:p w14:paraId="272EAA08" w14:textId="77777777" w:rsidR="004B1750" w:rsidRPr="004B1750" w:rsidRDefault="004B1750" w:rsidP="004B1750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Personnel cost</w:t>
            </w:r>
          </w:p>
        </w:tc>
        <w:tc>
          <w:tcPr>
            <w:tcW w:w="634" w:type="pct"/>
            <w:shd w:val="clear" w:color="auto" w:fill="FFF2CC"/>
          </w:tcPr>
          <w:p w14:paraId="443DC05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FF2CC"/>
          </w:tcPr>
          <w:p w14:paraId="10095FE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FF2CC"/>
          </w:tcPr>
          <w:p w14:paraId="52B078D5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FF2CC"/>
          </w:tcPr>
          <w:p w14:paraId="5718566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6921A2FF" w14:textId="77777777" w:rsidTr="009B1E16">
        <w:trPr>
          <w:trHeight w:val="100"/>
        </w:trPr>
        <w:tc>
          <w:tcPr>
            <w:tcW w:w="1969" w:type="pct"/>
            <w:shd w:val="clear" w:color="auto" w:fill="FFF2CC"/>
          </w:tcPr>
          <w:p w14:paraId="268871CB" w14:textId="77777777" w:rsidR="004B1750" w:rsidRPr="004B1750" w:rsidRDefault="004B1750" w:rsidP="004B1750">
            <w:pPr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Research Assistants</w:t>
            </w:r>
          </w:p>
        </w:tc>
        <w:tc>
          <w:tcPr>
            <w:tcW w:w="634" w:type="pct"/>
            <w:shd w:val="clear" w:color="auto" w:fill="FFF2CC"/>
          </w:tcPr>
          <w:p w14:paraId="5B824B3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FF2CC"/>
          </w:tcPr>
          <w:p w14:paraId="308D62D7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FF2CC"/>
          </w:tcPr>
          <w:p w14:paraId="3B15995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FF2CC"/>
          </w:tcPr>
          <w:p w14:paraId="46A954A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5AE379C2" w14:textId="77777777" w:rsidTr="009B1E16">
        <w:trPr>
          <w:trHeight w:val="100"/>
        </w:trPr>
        <w:tc>
          <w:tcPr>
            <w:tcW w:w="1969" w:type="pct"/>
            <w:shd w:val="clear" w:color="auto" w:fill="FFF2CC"/>
          </w:tcPr>
          <w:p w14:paraId="4A76F50A" w14:textId="77777777" w:rsidR="004B1750" w:rsidRPr="004B1750" w:rsidRDefault="004B1750" w:rsidP="004B1750">
            <w:pPr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 xml:space="preserve">Field workers </w:t>
            </w:r>
          </w:p>
        </w:tc>
        <w:tc>
          <w:tcPr>
            <w:tcW w:w="634" w:type="pct"/>
            <w:shd w:val="clear" w:color="auto" w:fill="FFF2CC"/>
          </w:tcPr>
          <w:p w14:paraId="50A369C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FF2CC"/>
          </w:tcPr>
          <w:p w14:paraId="281D0B4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FF2CC"/>
          </w:tcPr>
          <w:p w14:paraId="7D454C9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FF2CC"/>
          </w:tcPr>
          <w:p w14:paraId="6697715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72472EDE" w14:textId="77777777" w:rsidTr="009B1E16">
        <w:trPr>
          <w:trHeight w:val="100"/>
        </w:trPr>
        <w:tc>
          <w:tcPr>
            <w:tcW w:w="1969" w:type="pct"/>
            <w:shd w:val="clear" w:color="auto" w:fill="FFF2CC"/>
          </w:tcPr>
          <w:p w14:paraId="63C2E3F0" w14:textId="77777777" w:rsidR="004B1750" w:rsidRPr="004B1750" w:rsidRDefault="004B1750" w:rsidP="004B1750">
            <w:pPr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Consultants (only allowed with motivation)</w:t>
            </w:r>
          </w:p>
        </w:tc>
        <w:tc>
          <w:tcPr>
            <w:tcW w:w="634" w:type="pct"/>
            <w:shd w:val="clear" w:color="auto" w:fill="FFF2CC"/>
          </w:tcPr>
          <w:p w14:paraId="46AF4D9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FF2CC"/>
          </w:tcPr>
          <w:p w14:paraId="4E3FBCA5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FF2CC"/>
          </w:tcPr>
          <w:p w14:paraId="7E34E147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FF2CC"/>
          </w:tcPr>
          <w:p w14:paraId="4DB34AB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35DE37FE" w14:textId="77777777" w:rsidTr="009B1E16">
        <w:trPr>
          <w:trHeight w:val="100"/>
        </w:trPr>
        <w:tc>
          <w:tcPr>
            <w:tcW w:w="1969" w:type="pct"/>
            <w:shd w:val="clear" w:color="auto" w:fill="FFE599"/>
          </w:tcPr>
          <w:p w14:paraId="2FDDDE4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color w:val="000000"/>
              </w:rPr>
              <w:t>Sub Total</w:t>
            </w:r>
          </w:p>
        </w:tc>
        <w:tc>
          <w:tcPr>
            <w:tcW w:w="634" w:type="pct"/>
            <w:shd w:val="clear" w:color="auto" w:fill="FFE599"/>
          </w:tcPr>
          <w:p w14:paraId="6DA6204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714" w:type="pct"/>
            <w:shd w:val="clear" w:color="auto" w:fill="FFE599"/>
          </w:tcPr>
          <w:p w14:paraId="19319B7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794" w:type="pct"/>
            <w:shd w:val="clear" w:color="auto" w:fill="FFE599"/>
          </w:tcPr>
          <w:p w14:paraId="1F24E88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889" w:type="pct"/>
            <w:shd w:val="clear" w:color="auto" w:fill="FFE599"/>
          </w:tcPr>
          <w:p w14:paraId="65F9A93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4B1750" w:rsidRPr="004B1750" w14:paraId="7200AE5E" w14:textId="77777777" w:rsidTr="009B1E16">
        <w:trPr>
          <w:trHeight w:val="100"/>
        </w:trPr>
        <w:tc>
          <w:tcPr>
            <w:tcW w:w="1969" w:type="pct"/>
            <w:shd w:val="clear" w:color="auto" w:fill="DEEAF6"/>
          </w:tcPr>
          <w:p w14:paraId="2916D2E8" w14:textId="77777777" w:rsidR="004B1750" w:rsidRPr="004B1750" w:rsidRDefault="004B1750" w:rsidP="004B1750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color w:val="000000"/>
              </w:rPr>
              <w:t>Publication cost (if not covered by university)</w:t>
            </w:r>
          </w:p>
        </w:tc>
        <w:tc>
          <w:tcPr>
            <w:tcW w:w="634" w:type="pct"/>
            <w:shd w:val="clear" w:color="auto" w:fill="DEEAF6"/>
          </w:tcPr>
          <w:p w14:paraId="6BA5DAA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DEEAF6"/>
          </w:tcPr>
          <w:p w14:paraId="54C1563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DEEAF6"/>
          </w:tcPr>
          <w:p w14:paraId="18153C0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DEEAF6"/>
          </w:tcPr>
          <w:p w14:paraId="01AD577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4B1750" w:rsidRPr="004B1750" w14:paraId="148F40B2" w14:textId="77777777" w:rsidTr="009B1E16">
        <w:trPr>
          <w:trHeight w:val="100"/>
        </w:trPr>
        <w:tc>
          <w:tcPr>
            <w:tcW w:w="1969" w:type="pct"/>
            <w:shd w:val="clear" w:color="auto" w:fill="EDEDED"/>
          </w:tcPr>
          <w:p w14:paraId="1F2E32F4" w14:textId="77777777" w:rsidR="004B1750" w:rsidRPr="004B1750" w:rsidRDefault="004B1750" w:rsidP="004B1750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color w:val="000000"/>
              </w:rPr>
              <w:t>Research travel</w:t>
            </w:r>
          </w:p>
        </w:tc>
        <w:tc>
          <w:tcPr>
            <w:tcW w:w="634" w:type="pct"/>
            <w:shd w:val="clear" w:color="auto" w:fill="EDEDED"/>
          </w:tcPr>
          <w:p w14:paraId="4A658D4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DEDED"/>
          </w:tcPr>
          <w:p w14:paraId="34EA10C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DEDED"/>
          </w:tcPr>
          <w:p w14:paraId="12923AF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DEDED"/>
          </w:tcPr>
          <w:p w14:paraId="0EEC268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2F0491B3" w14:textId="77777777" w:rsidTr="009B1E16">
        <w:trPr>
          <w:trHeight w:val="100"/>
        </w:trPr>
        <w:tc>
          <w:tcPr>
            <w:tcW w:w="1969" w:type="pct"/>
            <w:shd w:val="clear" w:color="auto" w:fill="EDEDED"/>
          </w:tcPr>
          <w:p w14:paraId="56B1A7DB" w14:textId="77777777" w:rsidR="004B1750" w:rsidRPr="004B1750" w:rsidRDefault="004B1750" w:rsidP="004B1750">
            <w:pPr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Travel to sites</w:t>
            </w:r>
          </w:p>
        </w:tc>
        <w:tc>
          <w:tcPr>
            <w:tcW w:w="634" w:type="pct"/>
            <w:shd w:val="clear" w:color="auto" w:fill="EDEDED"/>
          </w:tcPr>
          <w:p w14:paraId="7881696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DEDED"/>
          </w:tcPr>
          <w:p w14:paraId="17B677E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DEDED"/>
          </w:tcPr>
          <w:p w14:paraId="4E21C13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DEDED"/>
          </w:tcPr>
          <w:p w14:paraId="7FFD2F17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729B1F36" w14:textId="77777777" w:rsidTr="009B1E16">
        <w:trPr>
          <w:trHeight w:val="100"/>
        </w:trPr>
        <w:tc>
          <w:tcPr>
            <w:tcW w:w="1969" w:type="pct"/>
            <w:shd w:val="clear" w:color="auto" w:fill="EDEDED"/>
          </w:tcPr>
          <w:p w14:paraId="5D563BBE" w14:textId="77777777" w:rsidR="004B1750" w:rsidRPr="004B1750" w:rsidRDefault="004B1750" w:rsidP="004B1750">
            <w:pPr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Participant /patient transport</w:t>
            </w:r>
          </w:p>
        </w:tc>
        <w:tc>
          <w:tcPr>
            <w:tcW w:w="634" w:type="pct"/>
            <w:shd w:val="clear" w:color="auto" w:fill="EDEDED"/>
          </w:tcPr>
          <w:p w14:paraId="503EDF4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DEDED"/>
          </w:tcPr>
          <w:p w14:paraId="1709BA2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DEDED"/>
          </w:tcPr>
          <w:p w14:paraId="6B367B6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DEDED"/>
          </w:tcPr>
          <w:p w14:paraId="2429CC9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1785F90D" w14:textId="77777777" w:rsidTr="009B1E16">
        <w:trPr>
          <w:trHeight w:val="100"/>
        </w:trPr>
        <w:tc>
          <w:tcPr>
            <w:tcW w:w="1969" w:type="pct"/>
            <w:shd w:val="clear" w:color="auto" w:fill="EDEDED"/>
          </w:tcPr>
          <w:p w14:paraId="440950B4" w14:textId="77777777" w:rsidR="004B1750" w:rsidRPr="004B1750" w:rsidRDefault="004B1750" w:rsidP="004B1750">
            <w:pPr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Other, specify</w:t>
            </w:r>
          </w:p>
        </w:tc>
        <w:tc>
          <w:tcPr>
            <w:tcW w:w="634" w:type="pct"/>
            <w:shd w:val="clear" w:color="auto" w:fill="EDEDED"/>
          </w:tcPr>
          <w:p w14:paraId="3469ED6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EDEDED"/>
          </w:tcPr>
          <w:p w14:paraId="5EC60E8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EDEDED"/>
          </w:tcPr>
          <w:p w14:paraId="6F27C65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EDEDED"/>
          </w:tcPr>
          <w:p w14:paraId="63F05F5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4A11C7DF" w14:textId="77777777" w:rsidTr="009B1E16">
        <w:trPr>
          <w:trHeight w:val="100"/>
        </w:trPr>
        <w:tc>
          <w:tcPr>
            <w:tcW w:w="1969" w:type="pct"/>
            <w:shd w:val="clear" w:color="auto" w:fill="C9C9C9"/>
          </w:tcPr>
          <w:p w14:paraId="09B031E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Sub Total</w:t>
            </w:r>
          </w:p>
        </w:tc>
        <w:tc>
          <w:tcPr>
            <w:tcW w:w="634" w:type="pct"/>
            <w:shd w:val="clear" w:color="auto" w:fill="C9C9C9"/>
          </w:tcPr>
          <w:p w14:paraId="47773E0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C9C9C9"/>
          </w:tcPr>
          <w:p w14:paraId="4492E3C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C9C9C9"/>
          </w:tcPr>
          <w:p w14:paraId="5239890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C9C9C9"/>
          </w:tcPr>
          <w:p w14:paraId="044AF125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1BF559DB" w14:textId="77777777" w:rsidTr="009B1E16">
        <w:trPr>
          <w:trHeight w:val="100"/>
        </w:trPr>
        <w:tc>
          <w:tcPr>
            <w:tcW w:w="1969" w:type="pct"/>
          </w:tcPr>
          <w:p w14:paraId="272D8F07" w14:textId="77777777" w:rsidR="004B1750" w:rsidRPr="004B1750" w:rsidDel="00241A1C" w:rsidRDefault="004B1750" w:rsidP="004B1750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Minor Equipment Cost</w:t>
            </w:r>
          </w:p>
        </w:tc>
        <w:tc>
          <w:tcPr>
            <w:tcW w:w="634" w:type="pct"/>
          </w:tcPr>
          <w:p w14:paraId="19D4D14B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</w:tcPr>
          <w:p w14:paraId="146DE43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</w:tcPr>
          <w:p w14:paraId="56D9E8A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</w:tcPr>
          <w:p w14:paraId="00BE349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581CDB90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2E84F2D7" w14:textId="77777777" w:rsidR="004B1750" w:rsidRPr="004B1750" w:rsidRDefault="004B1750" w:rsidP="004B1750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onferences and Workshops </w:t>
            </w:r>
          </w:p>
        </w:tc>
        <w:tc>
          <w:tcPr>
            <w:tcW w:w="634" w:type="pct"/>
            <w:shd w:val="clear" w:color="auto" w:fill="FBE4D5"/>
          </w:tcPr>
          <w:p w14:paraId="3D64DDA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619788E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0D6BB71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785B0D5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7E27B0E9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66200C6F" w14:textId="77777777" w:rsidR="004B1750" w:rsidRPr="004B1750" w:rsidRDefault="004B1750" w:rsidP="004B1750">
            <w:pPr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Local Conferences</w:t>
            </w:r>
          </w:p>
        </w:tc>
        <w:tc>
          <w:tcPr>
            <w:tcW w:w="634" w:type="pct"/>
            <w:shd w:val="clear" w:color="auto" w:fill="FBE4D5"/>
          </w:tcPr>
          <w:p w14:paraId="7689F87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260D7D3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6E888EC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07DB2BB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575E403F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53BAE0C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Travel</w:t>
            </w:r>
          </w:p>
        </w:tc>
        <w:tc>
          <w:tcPr>
            <w:tcW w:w="634" w:type="pct"/>
            <w:shd w:val="clear" w:color="auto" w:fill="FBE4D5"/>
          </w:tcPr>
          <w:p w14:paraId="434D9E7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13C4035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61C19DA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5BC95F6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61B589CA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55D3897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Accommodation</w:t>
            </w:r>
          </w:p>
        </w:tc>
        <w:tc>
          <w:tcPr>
            <w:tcW w:w="634" w:type="pct"/>
            <w:shd w:val="clear" w:color="auto" w:fill="FBE4D5"/>
          </w:tcPr>
          <w:p w14:paraId="2F4CF57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3670C2C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1EECEDC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026B194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3B2DAE32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0C73F1C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Living expenses</w:t>
            </w:r>
          </w:p>
        </w:tc>
        <w:tc>
          <w:tcPr>
            <w:tcW w:w="634" w:type="pct"/>
            <w:shd w:val="clear" w:color="auto" w:fill="FBE4D5"/>
          </w:tcPr>
          <w:p w14:paraId="570F8FF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0B132923" w14:textId="77777777" w:rsidR="004B1750" w:rsidRPr="004B1750" w:rsidRDefault="004B1750" w:rsidP="00E55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791DE9D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0BA1044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33D9B60E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628099EA" w14:textId="77777777" w:rsidR="004B1750" w:rsidRPr="004B1750" w:rsidRDefault="004B1750" w:rsidP="004B1750">
            <w:pPr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 xml:space="preserve">International Conferences </w:t>
            </w:r>
          </w:p>
        </w:tc>
        <w:tc>
          <w:tcPr>
            <w:tcW w:w="634" w:type="pct"/>
            <w:shd w:val="clear" w:color="auto" w:fill="FBE4D5"/>
          </w:tcPr>
          <w:p w14:paraId="7A9D997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0B158D47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54D999D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3AF0682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0E0B7DD1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422A0EE7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Travel</w:t>
            </w:r>
          </w:p>
        </w:tc>
        <w:tc>
          <w:tcPr>
            <w:tcW w:w="634" w:type="pct"/>
            <w:shd w:val="clear" w:color="auto" w:fill="FBE4D5"/>
          </w:tcPr>
          <w:p w14:paraId="628A894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77C0A4E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348342C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2AA4C44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403D65F6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69E6651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Accommodation</w:t>
            </w:r>
          </w:p>
        </w:tc>
        <w:tc>
          <w:tcPr>
            <w:tcW w:w="634" w:type="pct"/>
            <w:shd w:val="clear" w:color="auto" w:fill="FBE4D5"/>
          </w:tcPr>
          <w:p w14:paraId="46C1C72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1300FC4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27DC027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3E57900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41A61ACA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0E7D6D2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Living expenses</w:t>
            </w:r>
          </w:p>
        </w:tc>
        <w:tc>
          <w:tcPr>
            <w:tcW w:w="634" w:type="pct"/>
            <w:shd w:val="clear" w:color="auto" w:fill="FBE4D5"/>
          </w:tcPr>
          <w:p w14:paraId="7CD1426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02ECCC4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51655A1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383E1B3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3452B80F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1C5E981E" w14:textId="77777777" w:rsidR="004B1750" w:rsidRPr="004B1750" w:rsidRDefault="004B1750" w:rsidP="004B1750">
            <w:pPr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Workshops</w:t>
            </w:r>
          </w:p>
        </w:tc>
        <w:tc>
          <w:tcPr>
            <w:tcW w:w="634" w:type="pct"/>
            <w:shd w:val="clear" w:color="auto" w:fill="FBE4D5"/>
          </w:tcPr>
          <w:p w14:paraId="73FE7D7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0520B59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52E26C7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5367130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5C7B7A72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646BE53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Travel</w:t>
            </w:r>
          </w:p>
        </w:tc>
        <w:tc>
          <w:tcPr>
            <w:tcW w:w="634" w:type="pct"/>
            <w:shd w:val="clear" w:color="auto" w:fill="FBE4D5"/>
          </w:tcPr>
          <w:p w14:paraId="1A45AA6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7DA6099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65CA516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1DA19FC8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6C13D9E3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0815498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Accommodation</w:t>
            </w:r>
          </w:p>
        </w:tc>
        <w:tc>
          <w:tcPr>
            <w:tcW w:w="634" w:type="pct"/>
            <w:shd w:val="clear" w:color="auto" w:fill="FBE4D5"/>
          </w:tcPr>
          <w:p w14:paraId="33B15E0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367245E2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58EFC02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00AC465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1A1CBBB6" w14:textId="77777777" w:rsidTr="009B1E16">
        <w:trPr>
          <w:trHeight w:val="100"/>
        </w:trPr>
        <w:tc>
          <w:tcPr>
            <w:tcW w:w="1969" w:type="pct"/>
            <w:shd w:val="clear" w:color="auto" w:fill="FBE4D5"/>
          </w:tcPr>
          <w:p w14:paraId="509AC896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color w:val="000000"/>
              </w:rPr>
              <w:t>Living expenses</w:t>
            </w:r>
          </w:p>
        </w:tc>
        <w:tc>
          <w:tcPr>
            <w:tcW w:w="634" w:type="pct"/>
            <w:shd w:val="clear" w:color="auto" w:fill="FBE4D5"/>
          </w:tcPr>
          <w:p w14:paraId="5D0DEFE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BE4D5"/>
          </w:tcPr>
          <w:p w14:paraId="7AB8F00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BE4D5"/>
          </w:tcPr>
          <w:p w14:paraId="23DCC2C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BE4D5"/>
          </w:tcPr>
          <w:p w14:paraId="67288FAD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43262E58" w14:textId="77777777" w:rsidTr="009B1E16">
        <w:trPr>
          <w:trHeight w:val="100"/>
        </w:trPr>
        <w:tc>
          <w:tcPr>
            <w:tcW w:w="1969" w:type="pct"/>
            <w:shd w:val="clear" w:color="auto" w:fill="F4B083"/>
          </w:tcPr>
          <w:p w14:paraId="5B5A031E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Cs/>
                <w:color w:val="000000"/>
              </w:rPr>
              <w:t>Sub Total</w:t>
            </w:r>
          </w:p>
        </w:tc>
        <w:tc>
          <w:tcPr>
            <w:tcW w:w="634" w:type="pct"/>
            <w:shd w:val="clear" w:color="auto" w:fill="F4B083"/>
          </w:tcPr>
          <w:p w14:paraId="2736731C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4B083"/>
          </w:tcPr>
          <w:p w14:paraId="6EEAD183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4B083"/>
          </w:tcPr>
          <w:p w14:paraId="41746E59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4B083"/>
          </w:tcPr>
          <w:p w14:paraId="2ABA2B9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867277" w:rsidRPr="004B1750" w14:paraId="472AE86C" w14:textId="77777777" w:rsidTr="009B1E16">
        <w:trPr>
          <w:trHeight w:val="100"/>
        </w:trPr>
        <w:tc>
          <w:tcPr>
            <w:tcW w:w="1969" w:type="pct"/>
            <w:shd w:val="clear" w:color="auto" w:fill="F4B083"/>
          </w:tcPr>
          <w:p w14:paraId="6ADC68C5" w14:textId="761DEBC9" w:rsidR="00867277" w:rsidRPr="0099767A" w:rsidRDefault="00867277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99767A">
              <w:rPr>
                <w:rFonts w:ascii="Calibri" w:eastAsia="Times New Roman" w:hAnsi="Calibri" w:cs="Calibri"/>
                <w:bCs/>
                <w:color w:val="000000"/>
              </w:rPr>
              <w:t>Overheads (not more than 5%)</w:t>
            </w:r>
          </w:p>
        </w:tc>
        <w:tc>
          <w:tcPr>
            <w:tcW w:w="634" w:type="pct"/>
            <w:shd w:val="clear" w:color="auto" w:fill="F4B083"/>
          </w:tcPr>
          <w:p w14:paraId="24AC3040" w14:textId="77777777" w:rsidR="00867277" w:rsidRPr="004B1750" w:rsidRDefault="00867277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  <w:shd w:val="clear" w:color="auto" w:fill="F4B083"/>
          </w:tcPr>
          <w:p w14:paraId="7CC3C344" w14:textId="77777777" w:rsidR="00867277" w:rsidRPr="004B1750" w:rsidRDefault="00867277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  <w:shd w:val="clear" w:color="auto" w:fill="F4B083"/>
          </w:tcPr>
          <w:p w14:paraId="7D26F47F" w14:textId="77777777" w:rsidR="00867277" w:rsidRPr="004B1750" w:rsidRDefault="00867277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  <w:shd w:val="clear" w:color="auto" w:fill="F4B083"/>
          </w:tcPr>
          <w:p w14:paraId="5A7EA272" w14:textId="77777777" w:rsidR="00867277" w:rsidRPr="004B1750" w:rsidRDefault="00867277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0B65857B" w14:textId="77777777" w:rsidTr="009B1E16">
        <w:trPr>
          <w:trHeight w:val="100"/>
        </w:trPr>
        <w:tc>
          <w:tcPr>
            <w:tcW w:w="1969" w:type="pct"/>
          </w:tcPr>
          <w:p w14:paraId="2ACCC98D" w14:textId="77777777" w:rsidR="004B1750" w:rsidRPr="0099767A" w:rsidDel="00241A1C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99767A">
              <w:rPr>
                <w:rFonts w:ascii="Calibri" w:eastAsia="Times New Roman" w:hAnsi="Calibri" w:cs="Calibri"/>
                <w:bCs/>
                <w:color w:val="000000"/>
              </w:rPr>
              <w:t>VAT 15%</w:t>
            </w:r>
          </w:p>
        </w:tc>
        <w:tc>
          <w:tcPr>
            <w:tcW w:w="634" w:type="pct"/>
          </w:tcPr>
          <w:p w14:paraId="0D5CE91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</w:tcPr>
          <w:p w14:paraId="4065BF30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</w:tcPr>
          <w:p w14:paraId="1A646D01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</w:tcPr>
          <w:p w14:paraId="19B68DA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B1750" w:rsidRPr="004B1750" w14:paraId="15C3C484" w14:textId="77777777" w:rsidTr="009B1E16">
        <w:trPr>
          <w:trHeight w:val="100"/>
        </w:trPr>
        <w:tc>
          <w:tcPr>
            <w:tcW w:w="1969" w:type="pct"/>
          </w:tcPr>
          <w:p w14:paraId="50BE878A" w14:textId="77777777" w:rsidR="004B1750" w:rsidRPr="004B1750" w:rsidRDefault="004B1750" w:rsidP="004B17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1750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634" w:type="pct"/>
          </w:tcPr>
          <w:p w14:paraId="38629A6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4" w:type="pct"/>
          </w:tcPr>
          <w:p w14:paraId="39C9BF54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94" w:type="pct"/>
          </w:tcPr>
          <w:p w14:paraId="0BBDBA8F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89" w:type="pct"/>
          </w:tcPr>
          <w:p w14:paraId="08AAA68A" w14:textId="77777777" w:rsidR="004B1750" w:rsidRPr="004B1750" w:rsidRDefault="004B1750" w:rsidP="004B17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1256C144" w14:textId="7DBA518C" w:rsidR="004B1750" w:rsidRDefault="004B1750" w:rsidP="004B1750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6FD76F1A" w14:textId="000C00DE" w:rsidR="002C77B0" w:rsidRDefault="002C77B0" w:rsidP="004B1750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40C7998D" w14:textId="77777777" w:rsidR="00AA72FB" w:rsidRDefault="00AA72FB" w:rsidP="004B1750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1F96D31B" w14:textId="77777777" w:rsidR="002C77B0" w:rsidRPr="004B1750" w:rsidRDefault="002C77B0" w:rsidP="004B1750">
      <w:pPr>
        <w:spacing w:after="0" w:line="240" w:lineRule="auto"/>
        <w:rPr>
          <w:rFonts w:ascii="Arial" w:eastAsia="Times New Roman" w:hAnsi="Arial" w:cs="Times New Roman"/>
          <w:bCs/>
          <w:color w:val="000000"/>
        </w:rPr>
      </w:pPr>
    </w:p>
    <w:p w14:paraId="0706A862" w14:textId="605FED14" w:rsidR="003C0B8C" w:rsidRPr="0099767A" w:rsidRDefault="00E5591D" w:rsidP="00E5591D">
      <w:pPr>
        <w:pBdr>
          <w:bottom w:val="single" w:sz="4" w:space="1" w:color="auto"/>
        </w:pBdr>
        <w:shd w:val="clear" w:color="auto" w:fill="D9E2F3" w:themeFill="accent1" w:themeFillTint="33"/>
        <w:jc w:val="center"/>
        <w:rPr>
          <w:rStyle w:val="IntenseReference"/>
        </w:rPr>
      </w:pPr>
      <w:r w:rsidRPr="0099767A">
        <w:rPr>
          <w:rStyle w:val="IntenseReference"/>
        </w:rPr>
        <w:t xml:space="preserve">NOTE ON THE </w:t>
      </w:r>
      <w:r w:rsidR="003C0B8C" w:rsidRPr="0099767A">
        <w:rPr>
          <w:rStyle w:val="IntenseReference"/>
        </w:rPr>
        <w:t>BUDGET</w:t>
      </w:r>
    </w:p>
    <w:p w14:paraId="23846D9B" w14:textId="170B8943" w:rsidR="003C0B8C" w:rsidRPr="0099767A" w:rsidRDefault="003C0B8C" w:rsidP="00AA72FB">
      <w:pPr>
        <w:pStyle w:val="ListParagraph"/>
        <w:numPr>
          <w:ilvl w:val="0"/>
          <w:numId w:val="14"/>
        </w:numPr>
      </w:pPr>
      <w:r w:rsidRPr="0099767A">
        <w:t xml:space="preserve">Value of the award </w:t>
      </w:r>
      <w:r w:rsidRPr="0099767A">
        <w:tab/>
      </w:r>
    </w:p>
    <w:p w14:paraId="7189EF81" w14:textId="06E906AC" w:rsidR="00AA72FB" w:rsidRPr="0099767A" w:rsidRDefault="003C0B8C" w:rsidP="00AA72FB">
      <w:r w:rsidRPr="0099767A">
        <w:t xml:space="preserve">This grant amounts to a maximum of R1 250 000.00 p.a. in the first year of funding and a maximum not exceeding R1 500 000.00 in the second year of funding. This funding is renewable for a further three years </w:t>
      </w:r>
      <w:r w:rsidR="005978AC" w:rsidRPr="0099767A">
        <w:t xml:space="preserve">(R1 500 000.00 p.a.) </w:t>
      </w:r>
      <w:r w:rsidRPr="0099767A">
        <w:t xml:space="preserve">on condition of satisfactory progress and availability of funds. </w:t>
      </w:r>
    </w:p>
    <w:p w14:paraId="25767113" w14:textId="1E91E76C" w:rsidR="003C0B8C" w:rsidRPr="0099767A" w:rsidRDefault="003C0B8C" w:rsidP="00AA72FB">
      <w:pPr>
        <w:pStyle w:val="ListParagraph"/>
        <w:numPr>
          <w:ilvl w:val="0"/>
          <w:numId w:val="14"/>
        </w:numPr>
      </w:pPr>
      <w:r w:rsidRPr="0099767A">
        <w:t xml:space="preserve">Conditions </w:t>
      </w:r>
      <w:r w:rsidRPr="0099767A">
        <w:tab/>
      </w:r>
    </w:p>
    <w:p w14:paraId="649BA990" w14:textId="631A3910" w:rsidR="00144743" w:rsidRDefault="003C0B8C" w:rsidP="003C0B8C">
      <w:r w:rsidRPr="0099767A">
        <w:t>The grant cannot be used for any other purposes without written approval from the SAMRC. Funding for this initiative in the first year is structured thus: R1 000 000.00 is towards the salary budget of the sub-specialist on the project. Research costs up to R250 000.00 will be funded. Th</w:t>
      </w:r>
      <w:r w:rsidR="00AA72FB" w:rsidRPr="0099767A">
        <w:t xml:space="preserve">e research </w:t>
      </w:r>
      <w:r w:rsidRPr="0099767A">
        <w:t>programme must demonstrate an intentional and measurable contribution to the objectives of the SAMRC</w:t>
      </w:r>
      <w:r w:rsidR="00AA72FB" w:rsidRPr="0099767A">
        <w:t xml:space="preserve"> Mid-Career Scientist</w:t>
      </w:r>
      <w:r w:rsidRPr="0099767A">
        <w:t xml:space="preserve"> programme</w:t>
      </w:r>
      <w:r w:rsidR="00AA72FB" w:rsidRPr="0099767A">
        <w:t>.</w:t>
      </w:r>
    </w:p>
    <w:sectPr w:rsidR="00144743" w:rsidSect="00DC506A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B2F34" w14:textId="77777777" w:rsidR="009A6263" w:rsidRDefault="009A6263">
      <w:pPr>
        <w:spacing w:after="0" w:line="240" w:lineRule="auto"/>
      </w:pPr>
      <w:r>
        <w:separator/>
      </w:r>
    </w:p>
  </w:endnote>
  <w:endnote w:type="continuationSeparator" w:id="0">
    <w:p w14:paraId="7A3474BF" w14:textId="77777777" w:rsidR="009A6263" w:rsidRDefault="009A6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Sans-Bold">
    <w:altName w:val="Gill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101DB" w14:textId="531F1A5A" w:rsidR="002F540D" w:rsidRDefault="004B1750" w:rsidP="00E5591D">
    <w:pPr>
      <w:pStyle w:val="Footer"/>
      <w:pBdr>
        <w:top w:val="single" w:sz="4" w:space="1" w:color="D9D9D9"/>
      </w:pBdr>
      <w:jc w:val="right"/>
    </w:pPr>
    <w:r w:rsidRPr="006E183E">
      <w:t xml:space="preserve">SAMRC MCSP RCD </w:t>
    </w:r>
    <w:r>
      <w:t xml:space="preserve">BUDGET </w:t>
    </w:r>
    <w:r w:rsidRPr="006E183E">
      <w:t>FORM 202</w:t>
    </w:r>
    <w:r w:rsidR="0099767A">
      <w:t>5</w:t>
    </w:r>
    <w:r w:rsidR="005978AC">
      <w:t>-FN</w:t>
    </w:r>
    <w:r>
      <w:t xml:space="preserve">              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| </w:t>
    </w:r>
    <w:r w:rsidRPr="006E183E">
      <w:rPr>
        <w:color w:val="7F7F7F"/>
        <w:spacing w:val="60"/>
      </w:rPr>
      <w:t>Page</w:t>
    </w:r>
  </w:p>
  <w:p w14:paraId="49F0F238" w14:textId="77777777" w:rsidR="002F540D" w:rsidRPr="00D75170" w:rsidRDefault="002F540D" w:rsidP="00B237FC">
    <w:pPr>
      <w:pStyle w:val="Footer"/>
      <w:rPr>
        <w:rFonts w:ascii="Calibri" w:hAnsi="Calibri" w:cs="Calibri"/>
        <w:color w:val="7F7F7F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B035E3" w14:textId="77777777" w:rsidR="009A6263" w:rsidRDefault="009A6263">
      <w:pPr>
        <w:spacing w:after="0" w:line="240" w:lineRule="auto"/>
      </w:pPr>
      <w:r>
        <w:separator/>
      </w:r>
    </w:p>
  </w:footnote>
  <w:footnote w:type="continuationSeparator" w:id="0">
    <w:p w14:paraId="4785D370" w14:textId="77777777" w:rsidR="009A6263" w:rsidRDefault="009A6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E1031" w14:textId="0B8DA670" w:rsidR="0090105C" w:rsidRDefault="00000000">
    <w:pPr>
      <w:pStyle w:val="Header"/>
    </w:pPr>
    <w:r>
      <w:rPr>
        <w:noProof/>
      </w:rPr>
      <w:pict w14:anchorId="1F834F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785454" o:spid="_x0000_s1026" type="#_x0000_t136" style="position:absolute;margin-left:0;margin-top:0;width:456.8pt;height:152.25pt;rotation:315;z-index:-251655168;mso-position-horizontal:center;mso-position-horizontal-relative:margin;mso-position-vertical:center;mso-position-vertical-relative:margin" o:allowincell="f" fillcolor="#d9e2f3 [660]" stroked="f">
          <v:fill opacity=".5"/>
          <v:textpath style="font-family:&quot;Calibri&quot;;font-size:1pt" string="SAMRC RC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FC664" w14:textId="653F8C9E" w:rsidR="0090105C" w:rsidRDefault="00000000">
    <w:pPr>
      <w:pStyle w:val="Header"/>
    </w:pPr>
    <w:r>
      <w:rPr>
        <w:noProof/>
      </w:rPr>
      <w:pict w14:anchorId="55CAEEF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785455" o:spid="_x0000_s1027" type="#_x0000_t136" style="position:absolute;margin-left:0;margin-top:0;width:456.8pt;height:152.25pt;rotation:315;z-index:-251653120;mso-position-horizontal:center;mso-position-horizontal-relative:margin;mso-position-vertical:center;mso-position-vertical-relative:margin" o:allowincell="f" fillcolor="#d9e2f3 [660]" stroked="f">
          <v:fill opacity=".5"/>
          <v:textpath style="font-family:&quot;Calibri&quot;;font-size:1pt" string="SAMRC RC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18CD4" w14:textId="32786562" w:rsidR="0090105C" w:rsidRDefault="00000000">
    <w:pPr>
      <w:pStyle w:val="Header"/>
    </w:pPr>
    <w:r>
      <w:rPr>
        <w:noProof/>
      </w:rPr>
      <w:pict w14:anchorId="7EE1AB5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785453" o:spid="_x0000_s1025" type="#_x0000_t136" style="position:absolute;margin-left:0;margin-top:0;width:456.8pt;height:152.25pt;rotation:315;z-index:-251657216;mso-position-horizontal:center;mso-position-horizontal-relative:margin;mso-position-vertical:center;mso-position-vertical-relative:margin" o:allowincell="f" fillcolor="#d9e2f3 [660]" stroked="f">
          <v:fill opacity=".5"/>
          <v:textpath style="font-family:&quot;Calibri&quot;;font-size:1pt" string="SAMRC RC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137C7"/>
    <w:multiLevelType w:val="hybridMultilevel"/>
    <w:tmpl w:val="29CA99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972A7"/>
    <w:multiLevelType w:val="hybridMultilevel"/>
    <w:tmpl w:val="A858CD3E"/>
    <w:lvl w:ilvl="0" w:tplc="0FA0DB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F1528"/>
    <w:multiLevelType w:val="hybridMultilevel"/>
    <w:tmpl w:val="8E1C3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B6BED"/>
    <w:multiLevelType w:val="hybridMultilevel"/>
    <w:tmpl w:val="6778034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B60767"/>
    <w:multiLevelType w:val="hybridMultilevel"/>
    <w:tmpl w:val="109A36A0"/>
    <w:lvl w:ilvl="0" w:tplc="0FA0D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C53FD"/>
    <w:multiLevelType w:val="hybridMultilevel"/>
    <w:tmpl w:val="D1A43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EB611D"/>
    <w:multiLevelType w:val="hybridMultilevel"/>
    <w:tmpl w:val="C3925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AC36D2B"/>
    <w:multiLevelType w:val="hybridMultilevel"/>
    <w:tmpl w:val="6E82C8B4"/>
    <w:lvl w:ilvl="0" w:tplc="6BE4922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21E96"/>
    <w:multiLevelType w:val="hybridMultilevel"/>
    <w:tmpl w:val="4370AB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40D03"/>
    <w:multiLevelType w:val="hybridMultilevel"/>
    <w:tmpl w:val="76AABDCC"/>
    <w:lvl w:ilvl="0" w:tplc="6BE4922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3FA43EF"/>
    <w:multiLevelType w:val="hybridMultilevel"/>
    <w:tmpl w:val="5278355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65502484">
      <w:numFmt w:val="bullet"/>
      <w:lvlText w:val="•"/>
      <w:lvlJc w:val="left"/>
      <w:pPr>
        <w:ind w:left="216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49920B1"/>
    <w:multiLevelType w:val="hybridMultilevel"/>
    <w:tmpl w:val="C590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C3646"/>
    <w:multiLevelType w:val="hybridMultilevel"/>
    <w:tmpl w:val="D786E3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BB51016"/>
    <w:multiLevelType w:val="hybridMultilevel"/>
    <w:tmpl w:val="43D0DB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9705798">
    <w:abstractNumId w:val="12"/>
  </w:num>
  <w:num w:numId="2" w16cid:durableId="826239705">
    <w:abstractNumId w:val="6"/>
  </w:num>
  <w:num w:numId="3" w16cid:durableId="311524503">
    <w:abstractNumId w:val="13"/>
  </w:num>
  <w:num w:numId="4" w16cid:durableId="256257530">
    <w:abstractNumId w:val="1"/>
  </w:num>
  <w:num w:numId="5" w16cid:durableId="652836047">
    <w:abstractNumId w:val="4"/>
  </w:num>
  <w:num w:numId="6" w16cid:durableId="1532377475">
    <w:abstractNumId w:val="2"/>
  </w:num>
  <w:num w:numId="7" w16cid:durableId="2046176991">
    <w:abstractNumId w:val="10"/>
  </w:num>
  <w:num w:numId="8" w16cid:durableId="1400398167">
    <w:abstractNumId w:val="0"/>
  </w:num>
  <w:num w:numId="9" w16cid:durableId="1445073050">
    <w:abstractNumId w:val="3"/>
  </w:num>
  <w:num w:numId="10" w16cid:durableId="1749887153">
    <w:abstractNumId w:val="8"/>
  </w:num>
  <w:num w:numId="11" w16cid:durableId="1109081769">
    <w:abstractNumId w:val="5"/>
  </w:num>
  <w:num w:numId="12" w16cid:durableId="2027947971">
    <w:abstractNumId w:val="11"/>
  </w:num>
  <w:num w:numId="13" w16cid:durableId="1519199285">
    <w:abstractNumId w:val="7"/>
  </w:num>
  <w:num w:numId="14" w16cid:durableId="19360854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MDExNjcxMTQ1MzVU0lEKTi0uzszPAykwrQUAWsUbxiwAAAA="/>
  </w:docVars>
  <w:rsids>
    <w:rsidRoot w:val="004B1750"/>
    <w:rsid w:val="00005A32"/>
    <w:rsid w:val="00034EED"/>
    <w:rsid w:val="00035589"/>
    <w:rsid w:val="00036AB4"/>
    <w:rsid w:val="00042289"/>
    <w:rsid w:val="0004385C"/>
    <w:rsid w:val="00045403"/>
    <w:rsid w:val="00050A2E"/>
    <w:rsid w:val="0005248E"/>
    <w:rsid w:val="000530CE"/>
    <w:rsid w:val="00053F72"/>
    <w:rsid w:val="0005676F"/>
    <w:rsid w:val="000775EC"/>
    <w:rsid w:val="00080A7F"/>
    <w:rsid w:val="00082F1E"/>
    <w:rsid w:val="00086493"/>
    <w:rsid w:val="00094F0A"/>
    <w:rsid w:val="000A17D9"/>
    <w:rsid w:val="000B2E25"/>
    <w:rsid w:val="000B387A"/>
    <w:rsid w:val="000C53ED"/>
    <w:rsid w:val="000D4BCB"/>
    <w:rsid w:val="000E045F"/>
    <w:rsid w:val="000E2E81"/>
    <w:rsid w:val="000E7BC4"/>
    <w:rsid w:val="000F5CF6"/>
    <w:rsid w:val="000F6C71"/>
    <w:rsid w:val="00110407"/>
    <w:rsid w:val="0011719D"/>
    <w:rsid w:val="00117C42"/>
    <w:rsid w:val="00121D39"/>
    <w:rsid w:val="0012369F"/>
    <w:rsid w:val="00137DFF"/>
    <w:rsid w:val="00143232"/>
    <w:rsid w:val="00144743"/>
    <w:rsid w:val="00181543"/>
    <w:rsid w:val="00181CD1"/>
    <w:rsid w:val="001826B8"/>
    <w:rsid w:val="001831DC"/>
    <w:rsid w:val="00183E7E"/>
    <w:rsid w:val="00186E30"/>
    <w:rsid w:val="00194FE9"/>
    <w:rsid w:val="00196844"/>
    <w:rsid w:val="00196BA4"/>
    <w:rsid w:val="001A003C"/>
    <w:rsid w:val="001A3888"/>
    <w:rsid w:val="001A50B6"/>
    <w:rsid w:val="001B4C13"/>
    <w:rsid w:val="001B5F19"/>
    <w:rsid w:val="001C17F5"/>
    <w:rsid w:val="001E79DC"/>
    <w:rsid w:val="001F5D3B"/>
    <w:rsid w:val="00210144"/>
    <w:rsid w:val="002137A3"/>
    <w:rsid w:val="002160E9"/>
    <w:rsid w:val="0021637F"/>
    <w:rsid w:val="00223FE5"/>
    <w:rsid w:val="002276AE"/>
    <w:rsid w:val="002339DA"/>
    <w:rsid w:val="00234946"/>
    <w:rsid w:val="00235C13"/>
    <w:rsid w:val="002548EA"/>
    <w:rsid w:val="002643F6"/>
    <w:rsid w:val="00265810"/>
    <w:rsid w:val="00270B79"/>
    <w:rsid w:val="0027640F"/>
    <w:rsid w:val="00276973"/>
    <w:rsid w:val="00277536"/>
    <w:rsid w:val="00280070"/>
    <w:rsid w:val="00285D91"/>
    <w:rsid w:val="002867D1"/>
    <w:rsid w:val="002875C2"/>
    <w:rsid w:val="00287669"/>
    <w:rsid w:val="00290E7F"/>
    <w:rsid w:val="00294917"/>
    <w:rsid w:val="00297A72"/>
    <w:rsid w:val="00297F27"/>
    <w:rsid w:val="002B035E"/>
    <w:rsid w:val="002B13F7"/>
    <w:rsid w:val="002B56E5"/>
    <w:rsid w:val="002C1127"/>
    <w:rsid w:val="002C500B"/>
    <w:rsid w:val="002C77B0"/>
    <w:rsid w:val="002D23CA"/>
    <w:rsid w:val="002F2DD8"/>
    <w:rsid w:val="002F540D"/>
    <w:rsid w:val="002F661A"/>
    <w:rsid w:val="00301736"/>
    <w:rsid w:val="00304AF6"/>
    <w:rsid w:val="00313830"/>
    <w:rsid w:val="00314525"/>
    <w:rsid w:val="00316A42"/>
    <w:rsid w:val="0031764A"/>
    <w:rsid w:val="00327E0B"/>
    <w:rsid w:val="00345882"/>
    <w:rsid w:val="00347C4C"/>
    <w:rsid w:val="00351587"/>
    <w:rsid w:val="00354941"/>
    <w:rsid w:val="00355787"/>
    <w:rsid w:val="003562F9"/>
    <w:rsid w:val="003663AD"/>
    <w:rsid w:val="0037219A"/>
    <w:rsid w:val="003739B2"/>
    <w:rsid w:val="00374B91"/>
    <w:rsid w:val="0038094B"/>
    <w:rsid w:val="0038124A"/>
    <w:rsid w:val="00387889"/>
    <w:rsid w:val="003901BC"/>
    <w:rsid w:val="00390E74"/>
    <w:rsid w:val="00394FC1"/>
    <w:rsid w:val="003A29A7"/>
    <w:rsid w:val="003B1103"/>
    <w:rsid w:val="003B280C"/>
    <w:rsid w:val="003B43B3"/>
    <w:rsid w:val="003C0B8C"/>
    <w:rsid w:val="003C1EB7"/>
    <w:rsid w:val="003C5739"/>
    <w:rsid w:val="003D0BE2"/>
    <w:rsid w:val="003D6080"/>
    <w:rsid w:val="003D70AC"/>
    <w:rsid w:val="003F06E6"/>
    <w:rsid w:val="003F217F"/>
    <w:rsid w:val="00400121"/>
    <w:rsid w:val="00403F61"/>
    <w:rsid w:val="00410382"/>
    <w:rsid w:val="00424666"/>
    <w:rsid w:val="00426C6D"/>
    <w:rsid w:val="00426DA6"/>
    <w:rsid w:val="00431625"/>
    <w:rsid w:val="00446C05"/>
    <w:rsid w:val="0044761B"/>
    <w:rsid w:val="004517F9"/>
    <w:rsid w:val="004602EA"/>
    <w:rsid w:val="00461BFB"/>
    <w:rsid w:val="00461F7E"/>
    <w:rsid w:val="00467430"/>
    <w:rsid w:val="00486EA5"/>
    <w:rsid w:val="00487BE7"/>
    <w:rsid w:val="00492238"/>
    <w:rsid w:val="00497DE1"/>
    <w:rsid w:val="004A518A"/>
    <w:rsid w:val="004A7C68"/>
    <w:rsid w:val="004B01D6"/>
    <w:rsid w:val="004B1750"/>
    <w:rsid w:val="004B1F16"/>
    <w:rsid w:val="004B3D21"/>
    <w:rsid w:val="004B5E08"/>
    <w:rsid w:val="004C3C36"/>
    <w:rsid w:val="004C4F78"/>
    <w:rsid w:val="004E4CBB"/>
    <w:rsid w:val="004F042C"/>
    <w:rsid w:val="004F35AD"/>
    <w:rsid w:val="00511D0F"/>
    <w:rsid w:val="00532E7C"/>
    <w:rsid w:val="00533CC1"/>
    <w:rsid w:val="00535B7E"/>
    <w:rsid w:val="005407D0"/>
    <w:rsid w:val="005440B1"/>
    <w:rsid w:val="00545AF6"/>
    <w:rsid w:val="00552743"/>
    <w:rsid w:val="00555C19"/>
    <w:rsid w:val="005565D2"/>
    <w:rsid w:val="005646D1"/>
    <w:rsid w:val="00570CBB"/>
    <w:rsid w:val="00572F73"/>
    <w:rsid w:val="00577E36"/>
    <w:rsid w:val="0058007E"/>
    <w:rsid w:val="005802F1"/>
    <w:rsid w:val="00582E74"/>
    <w:rsid w:val="00583569"/>
    <w:rsid w:val="005848B0"/>
    <w:rsid w:val="005978AC"/>
    <w:rsid w:val="005A31BD"/>
    <w:rsid w:val="005B2171"/>
    <w:rsid w:val="005B43AA"/>
    <w:rsid w:val="005B64D0"/>
    <w:rsid w:val="005C203E"/>
    <w:rsid w:val="005C5553"/>
    <w:rsid w:val="005D4A0C"/>
    <w:rsid w:val="005D75F2"/>
    <w:rsid w:val="005E6979"/>
    <w:rsid w:val="005E6BD3"/>
    <w:rsid w:val="005E6BD8"/>
    <w:rsid w:val="005E71F8"/>
    <w:rsid w:val="005F74EB"/>
    <w:rsid w:val="0060497F"/>
    <w:rsid w:val="00607C2A"/>
    <w:rsid w:val="0061120E"/>
    <w:rsid w:val="00615C19"/>
    <w:rsid w:val="00622A30"/>
    <w:rsid w:val="006432D7"/>
    <w:rsid w:val="00646AB1"/>
    <w:rsid w:val="00652DF2"/>
    <w:rsid w:val="00653C7A"/>
    <w:rsid w:val="00653EA8"/>
    <w:rsid w:val="00657897"/>
    <w:rsid w:val="006602E4"/>
    <w:rsid w:val="006654A8"/>
    <w:rsid w:val="006658B9"/>
    <w:rsid w:val="00666A6A"/>
    <w:rsid w:val="006678C7"/>
    <w:rsid w:val="00672B0A"/>
    <w:rsid w:val="0067799C"/>
    <w:rsid w:val="006801A8"/>
    <w:rsid w:val="0068273A"/>
    <w:rsid w:val="00686866"/>
    <w:rsid w:val="006878A4"/>
    <w:rsid w:val="00691A15"/>
    <w:rsid w:val="0069353E"/>
    <w:rsid w:val="00694089"/>
    <w:rsid w:val="006A4B49"/>
    <w:rsid w:val="006B1977"/>
    <w:rsid w:val="006B314D"/>
    <w:rsid w:val="006C0E4D"/>
    <w:rsid w:val="006C32E2"/>
    <w:rsid w:val="006C4DD5"/>
    <w:rsid w:val="006C73BB"/>
    <w:rsid w:val="006D035A"/>
    <w:rsid w:val="006E1C48"/>
    <w:rsid w:val="006E2761"/>
    <w:rsid w:val="006E46CA"/>
    <w:rsid w:val="006F12A8"/>
    <w:rsid w:val="006F4651"/>
    <w:rsid w:val="006F5DB0"/>
    <w:rsid w:val="006F7889"/>
    <w:rsid w:val="00701038"/>
    <w:rsid w:val="007014E3"/>
    <w:rsid w:val="00705FF0"/>
    <w:rsid w:val="007162DD"/>
    <w:rsid w:val="00720F4E"/>
    <w:rsid w:val="00722958"/>
    <w:rsid w:val="00727342"/>
    <w:rsid w:val="00727E38"/>
    <w:rsid w:val="00740111"/>
    <w:rsid w:val="00747A76"/>
    <w:rsid w:val="007565E4"/>
    <w:rsid w:val="00756D24"/>
    <w:rsid w:val="00764C1F"/>
    <w:rsid w:val="00765CBE"/>
    <w:rsid w:val="007703E0"/>
    <w:rsid w:val="007930F9"/>
    <w:rsid w:val="007965C3"/>
    <w:rsid w:val="00797DA1"/>
    <w:rsid w:val="007A5713"/>
    <w:rsid w:val="007E3572"/>
    <w:rsid w:val="007F0314"/>
    <w:rsid w:val="007F35E8"/>
    <w:rsid w:val="007F47FE"/>
    <w:rsid w:val="007F5138"/>
    <w:rsid w:val="007F5CEF"/>
    <w:rsid w:val="007F6D41"/>
    <w:rsid w:val="007F7CC6"/>
    <w:rsid w:val="00800EFA"/>
    <w:rsid w:val="00806218"/>
    <w:rsid w:val="00813997"/>
    <w:rsid w:val="0081465E"/>
    <w:rsid w:val="00816A16"/>
    <w:rsid w:val="00840505"/>
    <w:rsid w:val="00843F99"/>
    <w:rsid w:val="00846744"/>
    <w:rsid w:val="00853A61"/>
    <w:rsid w:val="00867277"/>
    <w:rsid w:val="00873050"/>
    <w:rsid w:val="00873DF9"/>
    <w:rsid w:val="008822A0"/>
    <w:rsid w:val="00890CB0"/>
    <w:rsid w:val="00890EF9"/>
    <w:rsid w:val="00892DB3"/>
    <w:rsid w:val="008A4269"/>
    <w:rsid w:val="008D2CA6"/>
    <w:rsid w:val="008E30E8"/>
    <w:rsid w:val="008F0A62"/>
    <w:rsid w:val="008F0B2C"/>
    <w:rsid w:val="008F2109"/>
    <w:rsid w:val="008F2B31"/>
    <w:rsid w:val="008F7B11"/>
    <w:rsid w:val="0090105C"/>
    <w:rsid w:val="0090357C"/>
    <w:rsid w:val="00915340"/>
    <w:rsid w:val="009169C1"/>
    <w:rsid w:val="0093116D"/>
    <w:rsid w:val="00936428"/>
    <w:rsid w:val="0094444E"/>
    <w:rsid w:val="00956171"/>
    <w:rsid w:val="009630D8"/>
    <w:rsid w:val="009827E5"/>
    <w:rsid w:val="00986693"/>
    <w:rsid w:val="009913E4"/>
    <w:rsid w:val="00993F52"/>
    <w:rsid w:val="00996043"/>
    <w:rsid w:val="0099767A"/>
    <w:rsid w:val="009A0C6D"/>
    <w:rsid w:val="009A5ED6"/>
    <w:rsid w:val="009A6263"/>
    <w:rsid w:val="009A745E"/>
    <w:rsid w:val="009B0D57"/>
    <w:rsid w:val="009B3132"/>
    <w:rsid w:val="009B3D37"/>
    <w:rsid w:val="009B6FCC"/>
    <w:rsid w:val="009C7731"/>
    <w:rsid w:val="009D3620"/>
    <w:rsid w:val="009D5D7F"/>
    <w:rsid w:val="009D5DD4"/>
    <w:rsid w:val="009E06E4"/>
    <w:rsid w:val="009E3FC5"/>
    <w:rsid w:val="009E57F9"/>
    <w:rsid w:val="009F0220"/>
    <w:rsid w:val="009F1299"/>
    <w:rsid w:val="009F30E7"/>
    <w:rsid w:val="009F3E41"/>
    <w:rsid w:val="009F49F7"/>
    <w:rsid w:val="009F516F"/>
    <w:rsid w:val="009F6A88"/>
    <w:rsid w:val="009F7544"/>
    <w:rsid w:val="00A02523"/>
    <w:rsid w:val="00A03774"/>
    <w:rsid w:val="00A037DE"/>
    <w:rsid w:val="00A10133"/>
    <w:rsid w:val="00A34D09"/>
    <w:rsid w:val="00A36A7D"/>
    <w:rsid w:val="00A40B42"/>
    <w:rsid w:val="00A54D0B"/>
    <w:rsid w:val="00A61804"/>
    <w:rsid w:val="00A63255"/>
    <w:rsid w:val="00A672F7"/>
    <w:rsid w:val="00A67F1F"/>
    <w:rsid w:val="00A752AB"/>
    <w:rsid w:val="00A81CE7"/>
    <w:rsid w:val="00A85A49"/>
    <w:rsid w:val="00A86881"/>
    <w:rsid w:val="00A90495"/>
    <w:rsid w:val="00A910E0"/>
    <w:rsid w:val="00A91E8B"/>
    <w:rsid w:val="00A97546"/>
    <w:rsid w:val="00AA3246"/>
    <w:rsid w:val="00AA72FB"/>
    <w:rsid w:val="00AB2CC9"/>
    <w:rsid w:val="00AB35D8"/>
    <w:rsid w:val="00AC7C57"/>
    <w:rsid w:val="00AD2261"/>
    <w:rsid w:val="00AD6E78"/>
    <w:rsid w:val="00AD71EA"/>
    <w:rsid w:val="00AE182A"/>
    <w:rsid w:val="00AE319A"/>
    <w:rsid w:val="00AE453A"/>
    <w:rsid w:val="00AF07D2"/>
    <w:rsid w:val="00AF6B97"/>
    <w:rsid w:val="00B0077B"/>
    <w:rsid w:val="00B01309"/>
    <w:rsid w:val="00B03C91"/>
    <w:rsid w:val="00B03E45"/>
    <w:rsid w:val="00B22DEE"/>
    <w:rsid w:val="00B255F2"/>
    <w:rsid w:val="00B26A25"/>
    <w:rsid w:val="00B31937"/>
    <w:rsid w:val="00B34A10"/>
    <w:rsid w:val="00B41773"/>
    <w:rsid w:val="00B41B74"/>
    <w:rsid w:val="00B47C2F"/>
    <w:rsid w:val="00B51D74"/>
    <w:rsid w:val="00B608B3"/>
    <w:rsid w:val="00B614DA"/>
    <w:rsid w:val="00B61F1A"/>
    <w:rsid w:val="00B647C7"/>
    <w:rsid w:val="00B6646B"/>
    <w:rsid w:val="00B66DD1"/>
    <w:rsid w:val="00B772EB"/>
    <w:rsid w:val="00B81041"/>
    <w:rsid w:val="00B83E8E"/>
    <w:rsid w:val="00B847AF"/>
    <w:rsid w:val="00B871A6"/>
    <w:rsid w:val="00BA382A"/>
    <w:rsid w:val="00BA4610"/>
    <w:rsid w:val="00BA7ECF"/>
    <w:rsid w:val="00BB1727"/>
    <w:rsid w:val="00BB1DA1"/>
    <w:rsid w:val="00BB3073"/>
    <w:rsid w:val="00BB5A7E"/>
    <w:rsid w:val="00BB61F3"/>
    <w:rsid w:val="00BB6722"/>
    <w:rsid w:val="00BB6B39"/>
    <w:rsid w:val="00BC148B"/>
    <w:rsid w:val="00BC5D7A"/>
    <w:rsid w:val="00BD43A5"/>
    <w:rsid w:val="00BD4AE2"/>
    <w:rsid w:val="00BE14E1"/>
    <w:rsid w:val="00BE4224"/>
    <w:rsid w:val="00BE7B7D"/>
    <w:rsid w:val="00BF4269"/>
    <w:rsid w:val="00BF4817"/>
    <w:rsid w:val="00BF6F18"/>
    <w:rsid w:val="00C01248"/>
    <w:rsid w:val="00C01895"/>
    <w:rsid w:val="00C01E9C"/>
    <w:rsid w:val="00C02544"/>
    <w:rsid w:val="00C04D15"/>
    <w:rsid w:val="00C05488"/>
    <w:rsid w:val="00C1225A"/>
    <w:rsid w:val="00C130E8"/>
    <w:rsid w:val="00C15C2C"/>
    <w:rsid w:val="00C16E2D"/>
    <w:rsid w:val="00C17344"/>
    <w:rsid w:val="00C2064A"/>
    <w:rsid w:val="00C20D62"/>
    <w:rsid w:val="00C279DF"/>
    <w:rsid w:val="00C33B24"/>
    <w:rsid w:val="00C40413"/>
    <w:rsid w:val="00C425B8"/>
    <w:rsid w:val="00C508BC"/>
    <w:rsid w:val="00C52A08"/>
    <w:rsid w:val="00C55CA2"/>
    <w:rsid w:val="00C62100"/>
    <w:rsid w:val="00C642EF"/>
    <w:rsid w:val="00C66D63"/>
    <w:rsid w:val="00C74092"/>
    <w:rsid w:val="00CA1C65"/>
    <w:rsid w:val="00CA1E92"/>
    <w:rsid w:val="00CA3146"/>
    <w:rsid w:val="00CA463C"/>
    <w:rsid w:val="00CA62CE"/>
    <w:rsid w:val="00CB1642"/>
    <w:rsid w:val="00CB3A4C"/>
    <w:rsid w:val="00CC4440"/>
    <w:rsid w:val="00CC50F0"/>
    <w:rsid w:val="00CD348A"/>
    <w:rsid w:val="00CE45CB"/>
    <w:rsid w:val="00CE7779"/>
    <w:rsid w:val="00D00F42"/>
    <w:rsid w:val="00D0360A"/>
    <w:rsid w:val="00D07B3A"/>
    <w:rsid w:val="00D21FD6"/>
    <w:rsid w:val="00D223CE"/>
    <w:rsid w:val="00D26778"/>
    <w:rsid w:val="00D2765D"/>
    <w:rsid w:val="00D31036"/>
    <w:rsid w:val="00D31A71"/>
    <w:rsid w:val="00D33F8A"/>
    <w:rsid w:val="00D41E66"/>
    <w:rsid w:val="00D5365A"/>
    <w:rsid w:val="00D60376"/>
    <w:rsid w:val="00D6070A"/>
    <w:rsid w:val="00D671A5"/>
    <w:rsid w:val="00D744E9"/>
    <w:rsid w:val="00D77548"/>
    <w:rsid w:val="00D81451"/>
    <w:rsid w:val="00D830AC"/>
    <w:rsid w:val="00D87C6D"/>
    <w:rsid w:val="00D96F3E"/>
    <w:rsid w:val="00DA22C1"/>
    <w:rsid w:val="00DA3B53"/>
    <w:rsid w:val="00DA7ABE"/>
    <w:rsid w:val="00DB290A"/>
    <w:rsid w:val="00DB63ED"/>
    <w:rsid w:val="00DC1DD4"/>
    <w:rsid w:val="00DC4199"/>
    <w:rsid w:val="00DD0D7B"/>
    <w:rsid w:val="00DD0F37"/>
    <w:rsid w:val="00DD2D6B"/>
    <w:rsid w:val="00DE12A6"/>
    <w:rsid w:val="00DE1E88"/>
    <w:rsid w:val="00DE6712"/>
    <w:rsid w:val="00E0056C"/>
    <w:rsid w:val="00E02826"/>
    <w:rsid w:val="00E10440"/>
    <w:rsid w:val="00E15220"/>
    <w:rsid w:val="00E16965"/>
    <w:rsid w:val="00E26194"/>
    <w:rsid w:val="00E269AC"/>
    <w:rsid w:val="00E418D5"/>
    <w:rsid w:val="00E41913"/>
    <w:rsid w:val="00E433DA"/>
    <w:rsid w:val="00E44AAF"/>
    <w:rsid w:val="00E5066E"/>
    <w:rsid w:val="00E5138F"/>
    <w:rsid w:val="00E5556F"/>
    <w:rsid w:val="00E5591D"/>
    <w:rsid w:val="00E621E1"/>
    <w:rsid w:val="00E62FF4"/>
    <w:rsid w:val="00E90766"/>
    <w:rsid w:val="00E91FAE"/>
    <w:rsid w:val="00E957FC"/>
    <w:rsid w:val="00EA523F"/>
    <w:rsid w:val="00EA5C7A"/>
    <w:rsid w:val="00EC07CA"/>
    <w:rsid w:val="00ED282A"/>
    <w:rsid w:val="00ED4550"/>
    <w:rsid w:val="00ED77EB"/>
    <w:rsid w:val="00EE0C3B"/>
    <w:rsid w:val="00EE6387"/>
    <w:rsid w:val="00EF7651"/>
    <w:rsid w:val="00F014AE"/>
    <w:rsid w:val="00F01CF2"/>
    <w:rsid w:val="00F04AFF"/>
    <w:rsid w:val="00F05C75"/>
    <w:rsid w:val="00F10C1A"/>
    <w:rsid w:val="00F27949"/>
    <w:rsid w:val="00F37D4C"/>
    <w:rsid w:val="00F45D00"/>
    <w:rsid w:val="00F5319E"/>
    <w:rsid w:val="00F54D8D"/>
    <w:rsid w:val="00F54ECF"/>
    <w:rsid w:val="00F67D99"/>
    <w:rsid w:val="00F836EB"/>
    <w:rsid w:val="00F84B13"/>
    <w:rsid w:val="00F85DA6"/>
    <w:rsid w:val="00F878AF"/>
    <w:rsid w:val="00F87B9F"/>
    <w:rsid w:val="00F931C0"/>
    <w:rsid w:val="00F97E6A"/>
    <w:rsid w:val="00FC341F"/>
    <w:rsid w:val="00FE43A5"/>
    <w:rsid w:val="00FF16BC"/>
    <w:rsid w:val="00FF4094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41C05"/>
  <w15:chartTrackingRefBased/>
  <w15:docId w15:val="{7E626B81-48D0-46C3-814E-93B9CA2C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B17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750"/>
  </w:style>
  <w:style w:type="paragraph" w:styleId="ListParagraph">
    <w:name w:val="List Paragraph"/>
    <w:basedOn w:val="Normal"/>
    <w:uiPriority w:val="34"/>
    <w:qFormat/>
    <w:rsid w:val="003C0B8C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3C0B8C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010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0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 Nduhirabandi</dc:creator>
  <cp:keywords/>
  <dc:description/>
  <cp:lastModifiedBy>Fallon Heinrich | SAMRC</cp:lastModifiedBy>
  <cp:revision>2</cp:revision>
  <dcterms:created xsi:type="dcterms:W3CDTF">2025-11-18T13:17:00Z</dcterms:created>
  <dcterms:modified xsi:type="dcterms:W3CDTF">2025-11-18T13:17:00Z</dcterms:modified>
</cp:coreProperties>
</file>